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7574F9" w14:textId="3FC79FF3" w:rsidR="00936FF8" w:rsidRPr="00936FF8" w:rsidRDefault="00936FF8" w:rsidP="00936FF8">
      <w:pPr>
        <w:jc w:val="center"/>
        <w:rPr>
          <w:sz w:val="32"/>
          <w:szCs w:val="32"/>
        </w:rPr>
      </w:pPr>
      <w:r w:rsidRPr="00936FF8">
        <w:rPr>
          <w:sz w:val="32"/>
          <w:szCs w:val="32"/>
        </w:rPr>
        <w:t>How can enable Two-factor authentication in Pgadmin4</w:t>
      </w:r>
    </w:p>
    <w:p w14:paraId="3863F260" w14:textId="1EB693EC" w:rsidR="00797D03" w:rsidRDefault="00936FF8">
      <w:r>
        <w:t>Two-factor authentication is a great feature of Pgadmin-4.11. I will show you how to enable it from the web version which is set up in the ubuntu server.</w:t>
      </w:r>
    </w:p>
    <w:p w14:paraId="1561B100" w14:textId="4470F7A7" w:rsidR="00936FF8" w:rsidRDefault="00E31FB3">
      <w:pPr>
        <w:rPr>
          <w:b/>
          <w:bCs/>
        </w:rPr>
      </w:pPr>
      <w:r w:rsidRPr="00E31FB3">
        <w:rPr>
          <w:b/>
          <w:bCs/>
        </w:rPr>
        <w:t>Pre-requisite:</w:t>
      </w:r>
    </w:p>
    <w:p w14:paraId="4EB5D061" w14:textId="54A5A40A" w:rsidR="009442E4" w:rsidRDefault="009442E4" w:rsidP="00E31FB3">
      <w:pPr>
        <w:pStyle w:val="ListParagraph"/>
        <w:numPr>
          <w:ilvl w:val="0"/>
          <w:numId w:val="1"/>
        </w:numPr>
      </w:pPr>
      <w:r>
        <w:t>Smart Phone of android or iOS</w:t>
      </w:r>
    </w:p>
    <w:p w14:paraId="3CD98FE5" w14:textId="18ECC7B3" w:rsidR="00E31FB3" w:rsidRDefault="00E31FB3" w:rsidP="00E31FB3">
      <w:pPr>
        <w:pStyle w:val="ListParagraph"/>
        <w:numPr>
          <w:ilvl w:val="0"/>
          <w:numId w:val="1"/>
        </w:numPr>
      </w:pPr>
      <w:r>
        <w:t>Microsoft Authenticator App</w:t>
      </w:r>
    </w:p>
    <w:p w14:paraId="7E4BDADA" w14:textId="21303E07" w:rsidR="00E31FB3" w:rsidRDefault="00E31FB3" w:rsidP="00E31FB3">
      <w:pPr>
        <w:pStyle w:val="ListParagraph"/>
        <w:numPr>
          <w:ilvl w:val="0"/>
          <w:numId w:val="1"/>
        </w:numPr>
      </w:pPr>
      <w:r>
        <w:t>Pgadmin4</w:t>
      </w:r>
      <w:r w:rsidR="003A21A9">
        <w:t xml:space="preserve"> </w:t>
      </w:r>
      <w:r w:rsidR="0075275D">
        <w:t>configured</w:t>
      </w:r>
      <w:r w:rsidR="009442E4">
        <w:t xml:space="preserve"> in </w:t>
      </w:r>
      <w:proofErr w:type="spellStart"/>
      <w:r w:rsidR="009442E4">
        <w:t>linux</w:t>
      </w:r>
      <w:proofErr w:type="spellEnd"/>
      <w:r w:rsidR="009442E4">
        <w:t>/ubuntu server</w:t>
      </w:r>
    </w:p>
    <w:p w14:paraId="2B769A99" w14:textId="689B3AB2" w:rsidR="009442E4" w:rsidRPr="000D763F" w:rsidRDefault="00E55766" w:rsidP="009442E4">
      <w:pPr>
        <w:rPr>
          <w:b/>
          <w:bCs/>
        </w:rPr>
      </w:pPr>
      <w:r w:rsidRPr="000D763F">
        <w:rPr>
          <w:b/>
          <w:bCs/>
        </w:rPr>
        <w:t>How Can install authenticator app</w:t>
      </w:r>
      <w:r w:rsidR="00311BBC">
        <w:rPr>
          <w:b/>
          <w:bCs/>
        </w:rPr>
        <w:t xml:space="preserve"> in smart phone</w:t>
      </w:r>
      <w:r w:rsidRPr="000D763F">
        <w:rPr>
          <w:b/>
          <w:bCs/>
        </w:rPr>
        <w:t>:</w:t>
      </w:r>
    </w:p>
    <w:p w14:paraId="1654ABDB" w14:textId="41E2519B" w:rsidR="00E55766" w:rsidRDefault="00E55766" w:rsidP="00E55766">
      <w:pPr>
        <w:pStyle w:val="ListParagraph"/>
        <w:numPr>
          <w:ilvl w:val="0"/>
          <w:numId w:val="2"/>
        </w:numPr>
      </w:pPr>
      <w:r>
        <w:t xml:space="preserve">Go play store from your smart phone &amp; search “Microsoft Authenticator”. You will see </w:t>
      </w:r>
      <w:proofErr w:type="gramStart"/>
      <w:r>
        <w:t>an</w:t>
      </w:r>
      <w:proofErr w:type="gramEnd"/>
      <w:r>
        <w:t xml:space="preserve"> window like below picture.</w:t>
      </w:r>
      <w:r w:rsidR="00091F79">
        <w:t xml:space="preserve"> Install it as I already installed that’s why </w:t>
      </w:r>
      <w:r w:rsidR="005108BA">
        <w:t>it shows Open otherwise it will show install button</w:t>
      </w:r>
      <w:r w:rsidR="00224FF5">
        <w:t>.</w:t>
      </w:r>
    </w:p>
    <w:p w14:paraId="1B0FBE68" w14:textId="3A7A93CB" w:rsidR="00E55766" w:rsidRDefault="00E55766" w:rsidP="00FE1EBB">
      <w:pPr>
        <w:jc w:val="center"/>
      </w:pPr>
      <w:r>
        <w:rPr>
          <w:noProof/>
        </w:rPr>
        <w:drawing>
          <wp:inline distT="0" distB="0" distL="0" distR="0" wp14:anchorId="0B8496C9" wp14:editId="6AF16DCA">
            <wp:extent cx="3749467" cy="148590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6461" cy="149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F7838" w14:textId="3CCE3DC7" w:rsidR="00E55766" w:rsidRDefault="00224FF5" w:rsidP="00224FF5">
      <w:pPr>
        <w:pStyle w:val="ListParagraph"/>
        <w:numPr>
          <w:ilvl w:val="0"/>
          <w:numId w:val="2"/>
        </w:numPr>
      </w:pPr>
      <w:r>
        <w:t>After installation you will get it in the app list like below picture.</w:t>
      </w:r>
    </w:p>
    <w:p w14:paraId="4F24D7AE" w14:textId="619C0F12" w:rsidR="00224FF5" w:rsidRDefault="002D0ED6" w:rsidP="00FE1EBB">
      <w:pPr>
        <w:jc w:val="center"/>
      </w:pPr>
      <w:r>
        <w:rPr>
          <w:noProof/>
        </w:rPr>
        <w:drawing>
          <wp:inline distT="0" distB="0" distL="0" distR="0" wp14:anchorId="219F003A" wp14:editId="5966635F">
            <wp:extent cx="2648295" cy="2171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3799" cy="2176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B1110" w14:textId="71CA717D" w:rsidR="00737561" w:rsidRDefault="00A21104" w:rsidP="00737561">
      <w:pPr>
        <w:pStyle w:val="ListParagraph"/>
        <w:numPr>
          <w:ilvl w:val="0"/>
          <w:numId w:val="2"/>
        </w:numPr>
      </w:pPr>
      <w:r>
        <w:t>Open the app, initially you will do not see any account. I have used it for 4 accounts as authenticator.</w:t>
      </w:r>
    </w:p>
    <w:p w14:paraId="5E1C284B" w14:textId="0BA51E31" w:rsidR="00A21104" w:rsidRDefault="00A21104" w:rsidP="00A21104">
      <w:pPr>
        <w:jc w:val="center"/>
      </w:pPr>
      <w:r>
        <w:rPr>
          <w:noProof/>
        </w:rPr>
        <w:drawing>
          <wp:inline distT="0" distB="0" distL="0" distR="0" wp14:anchorId="5883FBEA" wp14:editId="77AC30D1">
            <wp:extent cx="3295650" cy="15811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2842" cy="1589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9E59F" w14:textId="6332765D" w:rsidR="000D763F" w:rsidRDefault="000D763F" w:rsidP="009442E4">
      <w:pPr>
        <w:rPr>
          <w:b/>
          <w:bCs/>
        </w:rPr>
      </w:pPr>
      <w:r w:rsidRPr="001E304F">
        <w:rPr>
          <w:b/>
          <w:bCs/>
        </w:rPr>
        <w:lastRenderedPageBreak/>
        <w:t>Enable two-factor authentication in pgadmin4 steps:</w:t>
      </w:r>
    </w:p>
    <w:p w14:paraId="21F3BC4E" w14:textId="77777777" w:rsidR="00534F59" w:rsidRPr="00534F59" w:rsidRDefault="00534F59" w:rsidP="00534F59">
      <w:pPr>
        <w:pStyle w:val="ListParagraph"/>
        <w:numPr>
          <w:ilvl w:val="0"/>
          <w:numId w:val="2"/>
        </w:numPr>
        <w:rPr>
          <w:b/>
          <w:bCs/>
        </w:rPr>
      </w:pPr>
    </w:p>
    <w:sectPr w:rsidR="00534F59" w:rsidRPr="00534F59" w:rsidSect="00A21104">
      <w:pgSz w:w="12240" w:h="15840"/>
      <w:pgMar w:top="1440" w:right="1440" w:bottom="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52512"/>
    <w:multiLevelType w:val="hybridMultilevel"/>
    <w:tmpl w:val="611A90FA"/>
    <w:lvl w:ilvl="0" w:tplc="FBE65B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6713D8"/>
    <w:multiLevelType w:val="hybridMultilevel"/>
    <w:tmpl w:val="9F64631E"/>
    <w:lvl w:ilvl="0" w:tplc="FBE65B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40722008">
    <w:abstractNumId w:val="1"/>
  </w:num>
  <w:num w:numId="2" w16cid:durableId="3225891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ysDQ2sTA0NzSzNDRU0lEKTi0uzszPAykwrAUAQhH75CwAAAA="/>
  </w:docVars>
  <w:rsids>
    <w:rsidRoot w:val="00936FF8"/>
    <w:rsid w:val="00091F79"/>
    <w:rsid w:val="000D763F"/>
    <w:rsid w:val="001E304F"/>
    <w:rsid w:val="00224FF5"/>
    <w:rsid w:val="002D0ED6"/>
    <w:rsid w:val="00311BBC"/>
    <w:rsid w:val="003A21A9"/>
    <w:rsid w:val="005108BA"/>
    <w:rsid w:val="00534F59"/>
    <w:rsid w:val="00737561"/>
    <w:rsid w:val="0075275D"/>
    <w:rsid w:val="00797D03"/>
    <w:rsid w:val="007B74EB"/>
    <w:rsid w:val="00936FF8"/>
    <w:rsid w:val="009442E4"/>
    <w:rsid w:val="00A21104"/>
    <w:rsid w:val="00BE4F90"/>
    <w:rsid w:val="00D97554"/>
    <w:rsid w:val="00E31FB3"/>
    <w:rsid w:val="00E55766"/>
    <w:rsid w:val="00F72CF0"/>
    <w:rsid w:val="00FE1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321680"/>
  <w15:chartTrackingRefBased/>
  <w15:docId w15:val="{2E4000A0-8138-4A42-9A2A-5CCB14D46F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1F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122</Words>
  <Characters>69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drul Alom</dc:creator>
  <cp:keywords/>
  <dc:description/>
  <cp:lastModifiedBy>Sadrul Alom</cp:lastModifiedBy>
  <cp:revision>65</cp:revision>
  <dcterms:created xsi:type="dcterms:W3CDTF">2022-07-02T04:22:00Z</dcterms:created>
  <dcterms:modified xsi:type="dcterms:W3CDTF">2022-07-02T04:59:00Z</dcterms:modified>
</cp:coreProperties>
</file>